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usician</w:t>
      </w:r>
      <w:r>
        <w:t xml:space="preserve"> </w:t>
      </w:r>
      <w:r>
        <w:t xml:space="preserve">-</w:t>
      </w:r>
      <w:r>
        <w:t xml:space="preserve"> </w:t>
      </w:r>
      <w:r>
        <w:t xml:space="preserve">Moscow,</w:t>
      </w:r>
      <w:r>
        <w:t xml:space="preserve"> </w:t>
      </w:r>
      <w:r>
        <w:t xml:space="preserve">Russia</w:t>
      </w:r>
    </w:p>
    <w:bookmarkStart w:id="20" w:name="internship-application-letter"/>
    <w:p>
      <w:pPr>
        <w:pStyle w:val="Heading1"/>
      </w:pPr>
      <w:r>
        <w:t xml:space="preserve">Internship Application Letter</w:t>
      </w:r>
    </w:p>
    <w:p>
      <w:pPr>
        <w:pStyle w:val="FirstParagraph"/>
      </w:pPr>
      <w:r>
        <w:t xml:space="preserve">For the Position of Musician Intern</w:t>
      </w:r>
    </w:p>
    <w:bookmarkEnd w:id="20"/>
    <w:p>
      <w:pPr>
        <w:pStyle w:val="BodyText"/>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Committee</w:t>
      </w:r>
      <w:r>
        <w:br/>
      </w:r>
      <w:r>
        <w:t xml:space="preserve">Moscow Conservatory of Music (or specific institution name)</w:t>
      </w:r>
      <w:r>
        <w:br/>
      </w:r>
      <w:r>
        <w:t xml:space="preserve">Bolshoi Theatre Complex</w:t>
      </w:r>
      <w:r>
        <w:br/>
      </w:r>
      <w:r>
        <w:t xml:space="preserve">1, Bolshaya Dmitrovka St.</w:t>
      </w:r>
      <w:r>
        <w:br/>
      </w:r>
      <w:r>
        <w:t xml:space="preserve">Moscow, Russia 125009</w:t>
      </w:r>
    </w:p>
    <w:p>
      <w:pPr>
        <w:pStyle w:val="BodyText"/>
      </w:pPr>
      <w:r>
        <w:t xml:space="preserve">Subject: Internship Application Letter for Musician Position in Russia Moscow</w:t>
      </w:r>
    </w:p>
    <w:p>
      <w:pPr>
        <w:pStyle w:val="BodyText"/>
      </w:pPr>
      <w:r>
        <w:t xml:space="preserve">Dear Hiring Committee,</w:t>
      </w:r>
    </w:p>
    <w:p>
      <w:pPr>
        <w:pStyle w:val="BodyText"/>
      </w:pPr>
      <w:r>
        <w:t xml:space="preserve">I am writing to express my profound enthusiasm for the Musician Internship opportunity at your esteemed institution in Russia Moscow, as detailed in the recent announcement on the Moscow Conservatory's career portal. This Internship Application Letter represents not merely a professional inquiry, but a deeply considered step toward immersing myself in one of humanity's most vibrant musical ecosystems—a tradition where classical mastery meets contemporary innovation within the cultural heart of Eurasia.</w:t>
      </w:r>
    </w:p>
    <w:p>
      <w:pPr>
        <w:pStyle w:val="BodyText"/>
      </w:pPr>
      <w:r>
        <w:t xml:space="preserve">As an emerging Musician with five years of intensive training at the Juilliard School’s International Program and a recent Master’s in Ethnomusicology from the University of Edinburgh, I have dedicated my artistic development to understanding music as both historical artifact and living dialogue. My repertoire spans Baroque violin performance (with recordings featured on BBC Radio 3) to collaborative work with electronic sound artists in Berlin’s experimental scene. However, it is Moscow's unique position as a crossroads of Slavic musical heritage and avant-garde global trends that compels my application for this specific Internship in Russia Moscow. I seek not just to observe, but to actively participate in the city’s symbiotic relationship between tradition—evident in the Bolshoi Ballet Orchestra’s century-old legacy—and innovation, as seen at institutions like Garage Museum of Contemporary Art where composers merge classical forms with digital media.</w:t>
      </w:r>
    </w:p>
    <w:p>
      <w:pPr>
        <w:pStyle w:val="BodyText"/>
      </w:pPr>
      <w:r>
        <w:t xml:space="preserve">My practical experience aligns precisely with your program's requirements. During my residency at the Accademia Santa Cecilia in Rome, I assisted in organizing 12 chamber music series that drew audiences of 500+ per event, managing everything from score preparation to cross-cultural artist liaison. In Berlin, I co-founded "Sonic Bridges," an initiative pairing Eastern European folk musicians with Western electronic producers—a project that resonated deeply with Moscow’s own cultural ethos of fusion. For this Internship in Russia Moscow, I am prepared to contribute immediately: my fluency in Russian (C1 level from the Goethe-Institut certification) will facilitate seamless collaboration, while my technical proficiency includes Sibelius score editing, digital audio workstation expertise (Pro Tools/Logic), and experience with MIDI integration for live performance. Crucially, I have studied Tchaikovsky’s scores under Professor Ivanov at Moscow Conservatory’s summer program in 2022—a formative experience that ignited my desire to deepen my engagement with the city's musical DNA.</w:t>
      </w:r>
    </w:p>
    <w:p>
      <w:pPr>
        <w:pStyle w:val="BodyText"/>
      </w:pPr>
      <w:r>
        <w:t xml:space="preserve">What elevates this opportunity beyond a standard internship is Russia Moscow's irreplaceable role in shaping global music. Unlike other capitals, Moscow exists where the spiritual resonance of Rachmaninoff’s compositions coexists with the explosive creativity of contemporary composers like Sofia Gubaidulina. This duality is precisely why I am drawn to your institution—your recent partnership with the World Symphony Orchestra Network offers an unprecedented platform to observe how Eastern European musical pedagogy influences worldwide orchestral practice. As a Musician, I do not merely admire this tradition; I am committed to understanding its evolution. For instance, my research on Glinka’s influence on modern Russian pop (published in the Journal of Ethnomusicology) demonstrated how Moscow’s musical identity thrives through respectful reinvention—a philosophy that mirrors your institution’s stated mission. The chance to learn from mentors who have shaped the Bolshoi Theatre's sonic landscape for decades is an unparalleled professional catalyst.</w:t>
      </w:r>
    </w:p>
    <w:p>
      <w:pPr>
        <w:pStyle w:val="BodyText"/>
      </w:pPr>
      <w:r>
        <w:t xml:space="preserve">My commitment extends beyond the internship period. I envision this experience as a foundation for future contributions to Russia Moscow’s cultural infrastructure—I am prepared to initiate a student-led project bridging Western and Russian jazz traditions, leveraging my network across 15 European conservatories. Furthermore, my background in music therapy (certified through the American Music Therapy Association) positions me to support community outreach programs at your institution, directly addressing the growing need for arts integration in Moscow’s youth initiatives. I have already begun cultivating partnerships with Moscow-based NGOs like "Music Without Borders" for potential post-internship collaboration.</w:t>
      </w:r>
    </w:p>
    <w:p>
      <w:pPr>
        <w:pStyle w:val="BodyText"/>
      </w:pPr>
      <w:r>
        <w:t xml:space="preserve">Let me emphasize that this Internship Application Letter is not simply a formality—it represents the culmination of years spent aligning my artistic vision with Moscow’s unique musical ecosystem. I have meticulously researched your institution’s current projects, including the "New Music Russia" festival you hosted last season, and I am eager to contribute to such initiatives. My portfolio (available upon request) includes performance videos at Carnegie Hall, academic papers on Russian avant-garde composition techniques, and letters of recommendation from three faculty members who have observed my work in cross-cultural contexts.</w:t>
      </w:r>
    </w:p>
    <w:p>
      <w:pPr>
        <w:pStyle w:val="BodyText"/>
      </w:pPr>
      <w:r>
        <w:t xml:space="preserve">Having lived in Moscow for two months during my 2022 study program—immersing myself in the city’s musical life through impromptu performances at GUM Department Store, workshops at VTB Arena, and evenings at the Red Square jazz club—I understand that this internship requires not just technical skill but cultural intelligence. I am prepared to embrace both: I have studied Russian musical notation conventions extensively and adapt swiftly to collaborative environments (evidenced by my success in the 2023 European Chamber Music Competition with a Ukrainian-German ensemble). Most importantly, I share your institution’s belief that music transcends borders—a conviction that drives my application for this pivotal role as a Musician Intern in Russia Moscow.</w:t>
      </w:r>
    </w:p>
    <w:p>
      <w:pPr>
        <w:pStyle w:val="BodyText"/>
      </w:pPr>
      <w:r>
        <w:t xml:space="preserve">I would be honored to discuss how my background and passion align with your needs during an interview at your earliest convenience. Thank you for considering this Internship Application Letter from a dedicated Musician committed to contributing meaningfully to the living legacy of Moscow’s unparalleled musical heritage. I look forward to the possibility of joining your institution in Russia Moscow.</w:t>
      </w:r>
    </w:p>
    <w:p>
      <w:pPr>
        <w:pStyle w:val="BodyText"/>
      </w:pPr>
      <w:r>
        <w:t xml:space="preserve">Sincerely,</w:t>
      </w:r>
    </w:p>
    <w:p>
      <w:pPr>
        <w:pStyle w:val="BodyText"/>
      </w:pPr>
      <w:r>
        <w:br/>
      </w:r>
      <w:r>
        <w:br/>
      </w:r>
      <w:r>
        <w:br/>
      </w:r>
    </w:p>
    <w:p>
      <w:pPr>
        <w:pStyle w:val="BodyText"/>
      </w:pPr>
      <w:r>
        <w:t xml:space="preserve">[Your Signature]</w:t>
      </w:r>
    </w:p>
    <w:p>
      <w:pPr>
        <w:pStyle w:val="BodyText"/>
      </w:pPr>
      <w:r>
        <w:t xml:space="preserve">[Your Typed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usician - Moscow, Russia</dc:title>
  <dc:creator/>
  <dc:language>en</dc:language>
  <cp:keywords/>
  <dcterms:created xsi:type="dcterms:W3CDTF">2026-07-21T13:41:10Z</dcterms:created>
  <dcterms:modified xsi:type="dcterms:W3CDTF">2026-07-21T13:41:10Z</dcterms:modified>
</cp:coreProperties>
</file>

<file path=docProps/custom.xml><?xml version="1.0" encoding="utf-8"?>
<Properties xmlns="http://schemas.openxmlformats.org/officeDocument/2006/custom-properties" xmlns:vt="http://schemas.openxmlformats.org/officeDocument/2006/docPropsVTypes"/>
</file>